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kGlgeleme"/>
        <w:tblW w:w="93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1"/>
        <w:gridCol w:w="3111"/>
        <w:gridCol w:w="3111"/>
      </w:tblGrid>
      <w:tr w:rsidR="00BD21EC" w:rsidTr="00566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r>
              <w:t>Parameters</w:t>
            </w:r>
          </w:p>
        </w:tc>
        <w:tc>
          <w:tcPr>
            <w:tcW w:w="31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s</w:t>
            </w:r>
          </w:p>
        </w:tc>
        <w:tc>
          <w:tcPr>
            <w:tcW w:w="311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 xml:space="preserve"> (j-c) IGBT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.066 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j-c) FWD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.120 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1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D21EC">
              <w:t>0.00001</w:t>
            </w:r>
            <w:r>
              <w:t xml:space="preserve"> 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2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1EC">
              <w:t>0.00001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3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D21EC">
              <w:t>0.00001</w:t>
            </w:r>
            <w:r>
              <w:t xml:space="preserve"> 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trHeight w:val="4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paste)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5</w:t>
            </w:r>
          </w:p>
        </w:tc>
        <w:tc>
          <w:tcPr>
            <w:tcW w:w="3111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heatsink)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1</w:t>
            </w:r>
          </w:p>
        </w:tc>
        <w:tc>
          <w:tcPr>
            <w:tcW w:w="3111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</w:tbl>
    <w:p w:rsidR="00A428B6" w:rsidRDefault="002C1469"/>
    <w:tbl>
      <w:tblPr>
        <w:tblStyle w:val="AkGlgeleme"/>
        <w:tblW w:w="938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7"/>
        <w:gridCol w:w="3127"/>
        <w:gridCol w:w="3127"/>
      </w:tblGrid>
      <w:tr w:rsidR="00BD21EC" w:rsidTr="00566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r>
              <w:t>Power loss of each IGBT</w:t>
            </w:r>
          </w:p>
        </w:tc>
        <w:tc>
          <w:tcPr>
            <w:tcW w:w="3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Pr="00B6302D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6302D">
              <w:rPr>
                <w:b w:val="0"/>
              </w:rPr>
              <w:t>250</w:t>
            </w:r>
          </w:p>
        </w:tc>
        <w:tc>
          <w:tcPr>
            <w:tcW w:w="312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Pr="00B6302D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6302D">
              <w:rPr>
                <w:b w:val="0"/>
              </w:rPr>
              <w:t>W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r>
              <w:t>Power loss of each FWD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4</w:t>
            </w:r>
          </w:p>
        </w:tc>
        <w:tc>
          <w:tcPr>
            <w:tcW w:w="3127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</w:t>
            </w:r>
          </w:p>
        </w:tc>
      </w:tr>
    </w:tbl>
    <w:p w:rsidR="00BD21EC" w:rsidRDefault="00BD21EC"/>
    <w:tbl>
      <w:tblPr>
        <w:tblStyle w:val="AkGlgeleme"/>
        <w:tblW w:w="936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23"/>
        <w:gridCol w:w="3123"/>
        <w:gridCol w:w="3123"/>
      </w:tblGrid>
      <w:tr w:rsidR="00BD21EC" w:rsidTr="00566BE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r>
              <w:t>T(ambient)</w:t>
            </w:r>
          </w:p>
        </w:tc>
        <w:tc>
          <w:tcPr>
            <w:tcW w:w="312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Pr="00B6302D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B6302D">
              <w:rPr>
                <w:b w:val="0"/>
              </w:rPr>
              <w:t>40</w:t>
            </w:r>
          </w:p>
        </w:tc>
        <w:tc>
          <w:tcPr>
            <w:tcW w:w="3123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Pr="00B6302D" w:rsidRDefault="00B630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  <w:color w:val="auto"/>
              </w:rPr>
              <w:t>Cels</w:t>
            </w:r>
            <w:r w:rsidR="00BD21EC" w:rsidRPr="00B6302D">
              <w:rPr>
                <w:b w:val="0"/>
                <w:color w:val="auto"/>
              </w:rPr>
              <w:t>ius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Tj</w:t>
            </w:r>
            <w:proofErr w:type="spellEnd"/>
            <w:r>
              <w:t xml:space="preserve"> IGBT 1U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630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6.6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Pr="00B6302D" w:rsidRDefault="00B630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auto"/>
              </w:rPr>
              <w:t>Cels</w:t>
            </w:r>
            <w:r w:rsidRPr="00B6302D">
              <w:rPr>
                <w:color w:val="auto"/>
              </w:rPr>
              <w:t>ius</w:t>
            </w:r>
          </w:p>
        </w:tc>
      </w:tr>
      <w:tr w:rsidR="00BD21EC" w:rsidTr="00566BE1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</w:tcPr>
          <w:p w:rsidR="00BD21EC" w:rsidRDefault="00BD21EC">
            <w:proofErr w:type="spellStart"/>
            <w:r>
              <w:t>Tj</w:t>
            </w:r>
            <w:proofErr w:type="spellEnd"/>
            <w:r>
              <w:t xml:space="preserve"> IGBT 1L</w:t>
            </w: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23" w:type="dxa"/>
          </w:tcPr>
          <w:p w:rsidR="00BD21EC" w:rsidRDefault="00B630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color w:val="auto"/>
              </w:rPr>
              <w:t>Cels</w:t>
            </w:r>
            <w:r w:rsidRPr="00B6302D">
              <w:rPr>
                <w:color w:val="auto"/>
              </w:rPr>
              <w:t>ius</w:t>
            </w: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Tj</w:t>
            </w:r>
            <w:proofErr w:type="spellEnd"/>
            <w:r>
              <w:t xml:space="preserve"> IGBT 2U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D21EC" w:rsidTr="00566BE1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IGBT 2L</w:t>
            </w: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IGBT 1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D21EC" w:rsidTr="00566BE1">
        <w:trPr>
          <w:trHeight w:val="2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IGBT 3L</w:t>
            </w: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FWD 1U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2C1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0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630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color w:val="auto"/>
              </w:rPr>
              <w:t>Cels</w:t>
            </w:r>
            <w:r w:rsidRPr="00B6302D">
              <w:rPr>
                <w:color w:val="auto"/>
              </w:rPr>
              <w:t>ius</w:t>
            </w:r>
          </w:p>
        </w:tc>
      </w:tr>
      <w:tr w:rsidR="00BD21EC" w:rsidTr="00566BE1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FWD 1L</w:t>
            </w: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FWD 2U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D21EC" w:rsidTr="00566BE1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FWD 2L</w:t>
            </w: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23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BD21EC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566BE1">
            <w:proofErr w:type="spellStart"/>
            <w:r>
              <w:t>Tj</w:t>
            </w:r>
            <w:proofErr w:type="spellEnd"/>
            <w:r>
              <w:t xml:space="preserve"> FWD 3U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66BE1" w:rsidTr="00566BE1">
        <w:trPr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</w:tcPr>
          <w:p w:rsidR="00566BE1" w:rsidRDefault="00566BE1">
            <w:proofErr w:type="spellStart"/>
            <w:r>
              <w:t>Tj</w:t>
            </w:r>
            <w:proofErr w:type="spellEnd"/>
            <w:r>
              <w:t xml:space="preserve"> FWD 3L</w:t>
            </w:r>
          </w:p>
        </w:tc>
        <w:tc>
          <w:tcPr>
            <w:tcW w:w="3123" w:type="dxa"/>
          </w:tcPr>
          <w:p w:rsidR="00566BE1" w:rsidRDefault="00566B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23" w:type="dxa"/>
          </w:tcPr>
          <w:p w:rsidR="00566BE1" w:rsidRDefault="00566B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66BE1" w:rsidTr="00566B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566BE1" w:rsidRDefault="00566BE1">
            <w:proofErr w:type="spellStart"/>
            <w:r>
              <w:t>Tcase</w:t>
            </w:r>
            <w:proofErr w:type="spellEnd"/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566BE1" w:rsidRDefault="002C1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0.1</w:t>
            </w:r>
          </w:p>
        </w:tc>
        <w:tc>
          <w:tcPr>
            <w:tcW w:w="3123" w:type="dxa"/>
            <w:tcBorders>
              <w:left w:val="none" w:sz="0" w:space="0" w:color="auto"/>
              <w:right w:val="none" w:sz="0" w:space="0" w:color="auto"/>
            </w:tcBorders>
          </w:tcPr>
          <w:p w:rsidR="00566BE1" w:rsidRDefault="002C14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bookmarkStart w:id="0" w:name="_GoBack"/>
            <w:bookmarkEnd w:id="0"/>
            <w:r>
              <w:rPr>
                <w:color w:val="auto"/>
              </w:rPr>
              <w:t>Cels</w:t>
            </w:r>
            <w:r w:rsidRPr="00B6302D">
              <w:rPr>
                <w:color w:val="auto"/>
              </w:rPr>
              <w:t>ius</w:t>
            </w:r>
          </w:p>
        </w:tc>
      </w:tr>
    </w:tbl>
    <w:p w:rsidR="00566BE1" w:rsidRDefault="00566BE1">
      <w:pPr>
        <w:rPr>
          <w:b/>
        </w:rPr>
      </w:pPr>
    </w:p>
    <w:p w:rsidR="00566BE1" w:rsidRPr="00566BE1" w:rsidRDefault="00566BE1">
      <w:pPr>
        <w:rPr>
          <w:b/>
        </w:rPr>
      </w:pPr>
      <w:proofErr w:type="spellStart"/>
      <w:proofErr w:type="gramStart"/>
      <w:r>
        <w:rPr>
          <w:b/>
        </w:rPr>
        <w:t>Rth</w:t>
      </w:r>
      <w:proofErr w:type="spellEnd"/>
      <w:r>
        <w:rPr>
          <w:b/>
        </w:rPr>
        <w:t>(</w:t>
      </w:r>
      <w:proofErr w:type="gramEnd"/>
      <w:r>
        <w:rPr>
          <w:b/>
        </w:rPr>
        <w:t>j-c): thermal resistance junction to case</w:t>
      </w:r>
    </w:p>
    <w:p w:rsidR="00566BE1" w:rsidRPr="00566BE1" w:rsidRDefault="00566BE1">
      <w:pPr>
        <w:rPr>
          <w:b/>
        </w:rPr>
      </w:pPr>
      <w:proofErr w:type="spellStart"/>
      <w:r w:rsidRPr="00566BE1">
        <w:rPr>
          <w:b/>
        </w:rPr>
        <w:t>Tj</w:t>
      </w:r>
      <w:proofErr w:type="spellEnd"/>
      <w:r w:rsidRPr="00566BE1">
        <w:rPr>
          <w:b/>
        </w:rPr>
        <w:t xml:space="preserve"> IGBT 1U: Junction temperature of the upper IGBT of the phase 1</w:t>
      </w:r>
    </w:p>
    <w:p w:rsidR="00566BE1" w:rsidRPr="00566BE1" w:rsidRDefault="00566BE1" w:rsidP="00566BE1">
      <w:pPr>
        <w:rPr>
          <w:b/>
        </w:rPr>
      </w:pPr>
      <w:proofErr w:type="spellStart"/>
      <w:r w:rsidRPr="00566BE1">
        <w:rPr>
          <w:b/>
        </w:rPr>
        <w:t>Tj</w:t>
      </w:r>
      <w:proofErr w:type="spellEnd"/>
      <w:r w:rsidRPr="00566BE1">
        <w:rPr>
          <w:b/>
        </w:rPr>
        <w:t xml:space="preserve"> IGBT 1L: Junction temperature of the lower IGBT of the phase 1</w:t>
      </w:r>
    </w:p>
    <w:p w:rsidR="00566BE1" w:rsidRPr="00566BE1" w:rsidRDefault="00566BE1" w:rsidP="00566BE1">
      <w:pPr>
        <w:rPr>
          <w:b/>
        </w:rPr>
      </w:pPr>
      <w:proofErr w:type="spellStart"/>
      <w:r w:rsidRPr="00566BE1">
        <w:rPr>
          <w:b/>
        </w:rPr>
        <w:t>Tj</w:t>
      </w:r>
      <w:proofErr w:type="spellEnd"/>
      <w:r w:rsidRPr="00566BE1">
        <w:rPr>
          <w:b/>
        </w:rPr>
        <w:t xml:space="preserve"> FWD 1U: Junction temperature of the upper free-wheeling diode of the phase 1</w:t>
      </w:r>
    </w:p>
    <w:p w:rsidR="00566BE1" w:rsidRPr="00566BE1" w:rsidRDefault="00566BE1" w:rsidP="00566BE1">
      <w:pPr>
        <w:rPr>
          <w:b/>
        </w:rPr>
      </w:pPr>
      <w:proofErr w:type="spellStart"/>
      <w:r w:rsidRPr="00566BE1">
        <w:rPr>
          <w:b/>
        </w:rPr>
        <w:t>Tj</w:t>
      </w:r>
      <w:proofErr w:type="spellEnd"/>
      <w:r w:rsidRPr="00566BE1">
        <w:rPr>
          <w:b/>
        </w:rPr>
        <w:t xml:space="preserve"> FWD 1L: Junction temperature of the lower free-wheeling diode of the phase 1</w:t>
      </w:r>
    </w:p>
    <w:p w:rsidR="00566BE1" w:rsidRDefault="00566BE1" w:rsidP="00566BE1"/>
    <w:p w:rsidR="00566BE1" w:rsidRDefault="00566BE1"/>
    <w:sectPr w:rsidR="00566BE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LSwtDA1NjY2MrBQ0lEKTi0uzszPAykwqgUAfHm4IiwAAAA="/>
  </w:docVars>
  <w:rsids>
    <w:rsidRoot w:val="006C7FE0"/>
    <w:rsid w:val="002C1469"/>
    <w:rsid w:val="00566BE1"/>
    <w:rsid w:val="006C7FE0"/>
    <w:rsid w:val="00831138"/>
    <w:rsid w:val="00A73792"/>
    <w:rsid w:val="00B6302D"/>
    <w:rsid w:val="00BD21EC"/>
    <w:rsid w:val="00CD2C37"/>
    <w:rsid w:val="00CF6432"/>
    <w:rsid w:val="00DA3057"/>
    <w:rsid w:val="00E7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D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66BE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D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66BE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5FF753-7F1E-4F84-B08D-2C801583A7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24</Words>
  <Characters>709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er Yağcı</dc:creator>
  <cp:keywords/>
  <dc:description/>
  <cp:lastModifiedBy>Caner Yağcı</cp:lastModifiedBy>
  <cp:revision>4</cp:revision>
  <dcterms:created xsi:type="dcterms:W3CDTF">2017-10-29T23:04:00Z</dcterms:created>
  <dcterms:modified xsi:type="dcterms:W3CDTF">2017-10-29T23:28:00Z</dcterms:modified>
</cp:coreProperties>
</file>